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A10C6" w14:textId="5FEB7354" w:rsidR="003132C2" w:rsidRPr="003132C2" w:rsidRDefault="003132C2" w:rsidP="003132C2">
      <w:pPr>
        <w:jc w:val="center"/>
        <w:rPr>
          <w:sz w:val="32"/>
          <w:szCs w:val="32"/>
        </w:rPr>
      </w:pPr>
      <w:r w:rsidRPr="003132C2">
        <w:rPr>
          <w:sz w:val="32"/>
          <w:szCs w:val="32"/>
        </w:rPr>
        <w:t>CS2023 - Data Structures and Algorithms</w:t>
      </w:r>
    </w:p>
    <w:p w14:paraId="4A783675" w14:textId="078B4832" w:rsidR="003132C2" w:rsidRPr="003132C2" w:rsidRDefault="003132C2" w:rsidP="003132C2">
      <w:pPr>
        <w:jc w:val="center"/>
        <w:rPr>
          <w:sz w:val="32"/>
          <w:szCs w:val="32"/>
        </w:rPr>
      </w:pPr>
      <w:r w:rsidRPr="003132C2">
        <w:rPr>
          <w:sz w:val="32"/>
          <w:szCs w:val="32"/>
        </w:rPr>
        <w:t xml:space="preserve">In-class Lab Exercise - Week </w:t>
      </w:r>
      <w:r w:rsidR="00B26729">
        <w:rPr>
          <w:sz w:val="32"/>
          <w:szCs w:val="32"/>
        </w:rPr>
        <w:t>7</w:t>
      </w:r>
    </w:p>
    <w:p w14:paraId="0FB75E50" w14:textId="241844F1" w:rsidR="005B3D47" w:rsidRPr="003132C2" w:rsidRDefault="00C62CB1" w:rsidP="003132C2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April </w:t>
      </w:r>
      <w:r w:rsidR="00B26729">
        <w:rPr>
          <w:sz w:val="24"/>
          <w:szCs w:val="24"/>
        </w:rPr>
        <w:t>25</w:t>
      </w:r>
      <w:r w:rsidR="003132C2" w:rsidRPr="003132C2">
        <w:rPr>
          <w:sz w:val="24"/>
          <w:szCs w:val="24"/>
        </w:rPr>
        <w:t>, 2023</w:t>
      </w:r>
    </w:p>
    <w:p w14:paraId="79494923" w14:textId="5696B42E" w:rsidR="003132C2" w:rsidRPr="003132C2" w:rsidRDefault="003132C2">
      <w:pPr>
        <w:rPr>
          <w:sz w:val="24"/>
          <w:szCs w:val="24"/>
        </w:rPr>
      </w:pPr>
      <w:r w:rsidRPr="003132C2">
        <w:rPr>
          <w:sz w:val="24"/>
          <w:szCs w:val="24"/>
        </w:rPr>
        <w:t>Name: A. C. Pasqual</w:t>
      </w:r>
    </w:p>
    <w:p w14:paraId="6E8B2E9C" w14:textId="2D1534B4" w:rsidR="003132C2" w:rsidRDefault="003132C2">
      <w:pPr>
        <w:rPr>
          <w:sz w:val="24"/>
          <w:szCs w:val="24"/>
        </w:rPr>
      </w:pPr>
      <w:r w:rsidRPr="003132C2">
        <w:rPr>
          <w:sz w:val="24"/>
          <w:szCs w:val="24"/>
        </w:rPr>
        <w:t>Index No. : 200445V</w:t>
      </w:r>
    </w:p>
    <w:p w14:paraId="7912B600" w14:textId="77777777" w:rsidR="00E21F7B" w:rsidRDefault="00E21F7B">
      <w:pPr>
        <w:rPr>
          <w:sz w:val="24"/>
          <w:szCs w:val="24"/>
        </w:rPr>
      </w:pPr>
    </w:p>
    <w:p w14:paraId="4F86032B" w14:textId="0F36650E" w:rsidR="001A15E0" w:rsidRDefault="001A15E0">
      <w:pPr>
        <w:rPr>
          <w:sz w:val="24"/>
          <w:szCs w:val="24"/>
        </w:rPr>
      </w:pPr>
      <w:r>
        <w:rPr>
          <w:sz w:val="24"/>
          <w:szCs w:val="24"/>
        </w:rPr>
        <w:t>Terminal Output</w:t>
      </w:r>
    </w:p>
    <w:p w14:paraId="46E2CA40" w14:textId="4B8955FA" w:rsidR="007A1074" w:rsidRPr="00A97F3D" w:rsidRDefault="00B26729" w:rsidP="007F3C99">
      <w:pPr>
        <w:rPr>
          <w:sz w:val="24"/>
          <w:szCs w:val="24"/>
        </w:rPr>
      </w:pPr>
      <w:r w:rsidRPr="00B26729">
        <w:rPr>
          <w:sz w:val="24"/>
          <w:szCs w:val="24"/>
        </w:rPr>
        <w:drawing>
          <wp:inline distT="0" distB="0" distL="0" distR="0" wp14:anchorId="6EB42AFD" wp14:editId="10E21D94">
            <wp:extent cx="1543265" cy="1714739"/>
            <wp:effectExtent l="0" t="0" r="0" b="0"/>
            <wp:docPr id="19511873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1187333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543265" cy="1714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A1074">
        <w:rPr>
          <w:sz w:val="24"/>
          <w:szCs w:val="24"/>
        </w:rPr>
        <w:t xml:space="preserve"> </w:t>
      </w:r>
    </w:p>
    <w:sectPr w:rsidR="007A1074" w:rsidRPr="00A97F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F1582"/>
    <w:multiLevelType w:val="hybridMultilevel"/>
    <w:tmpl w:val="8D6A9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811A09"/>
    <w:multiLevelType w:val="hybridMultilevel"/>
    <w:tmpl w:val="D0EC9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9823551">
    <w:abstractNumId w:val="1"/>
  </w:num>
  <w:num w:numId="2" w16cid:durableId="1768447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NzYwszQ2NjMwsDBV0lEKTi0uzszPAykwqQUAVs/9KSwAAAA="/>
  </w:docVars>
  <w:rsids>
    <w:rsidRoot w:val="00F13E71"/>
    <w:rsid w:val="00055357"/>
    <w:rsid w:val="00174C4D"/>
    <w:rsid w:val="001A15E0"/>
    <w:rsid w:val="0024033C"/>
    <w:rsid w:val="00280EB6"/>
    <w:rsid w:val="002A5D41"/>
    <w:rsid w:val="002C65F8"/>
    <w:rsid w:val="003132C2"/>
    <w:rsid w:val="00354C63"/>
    <w:rsid w:val="003C2587"/>
    <w:rsid w:val="00472DD0"/>
    <w:rsid w:val="005538F5"/>
    <w:rsid w:val="005B3D47"/>
    <w:rsid w:val="006A57C6"/>
    <w:rsid w:val="006B2699"/>
    <w:rsid w:val="007A1074"/>
    <w:rsid w:val="007A5669"/>
    <w:rsid w:val="007F3C99"/>
    <w:rsid w:val="009249D6"/>
    <w:rsid w:val="009357DB"/>
    <w:rsid w:val="009738B7"/>
    <w:rsid w:val="009E35D1"/>
    <w:rsid w:val="009F4766"/>
    <w:rsid w:val="00A1427C"/>
    <w:rsid w:val="00A97F3D"/>
    <w:rsid w:val="00B23CB0"/>
    <w:rsid w:val="00B26729"/>
    <w:rsid w:val="00C62CB1"/>
    <w:rsid w:val="00CB0A66"/>
    <w:rsid w:val="00CF064C"/>
    <w:rsid w:val="00D65428"/>
    <w:rsid w:val="00E21F7B"/>
    <w:rsid w:val="00E7253B"/>
    <w:rsid w:val="00F13E71"/>
    <w:rsid w:val="00F348F2"/>
    <w:rsid w:val="00F3583A"/>
    <w:rsid w:val="00F62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DD0F30"/>
  <w15:chartTrackingRefBased/>
  <w15:docId w15:val="{2F8C618E-20D5-4B6A-A02A-3342A24A7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033C"/>
    <w:pPr>
      <w:ind w:left="720"/>
      <w:contextualSpacing/>
    </w:pPr>
  </w:style>
  <w:style w:type="table" w:styleId="TableGrid">
    <w:name w:val="Table Grid"/>
    <w:basedOn w:val="TableNormal"/>
    <w:uiPriority w:val="39"/>
    <w:rsid w:val="009738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A107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107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54C6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846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0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1</Words>
  <Characters>1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ki Pasqual</dc:creator>
  <cp:keywords/>
  <dc:description/>
  <cp:lastModifiedBy>Anuki Pasqual</cp:lastModifiedBy>
  <cp:revision>4</cp:revision>
  <cp:lastPrinted>2023-04-04T15:36:00Z</cp:lastPrinted>
  <dcterms:created xsi:type="dcterms:W3CDTF">2023-04-25T10:25:00Z</dcterms:created>
  <dcterms:modified xsi:type="dcterms:W3CDTF">2023-04-25T10:29:00Z</dcterms:modified>
</cp:coreProperties>
</file>